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e1f779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c1f1d1a-cf7d-4d7f-a35a-2829a2f19e8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6Z</dcterms:created>
  <dcterms:modified xsi:type="dcterms:W3CDTF">2023-07-24T2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